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2372F" w14:textId="2617BDC5" w:rsidR="0039552A" w:rsidRDefault="00821180">
      <w:r>
        <w:rPr>
          <w:noProof/>
        </w:rPr>
        <w:drawing>
          <wp:inline distT="0" distB="0" distL="0" distR="0" wp14:anchorId="52FEB828" wp14:editId="3B401FFB">
            <wp:extent cx="5943600" cy="7099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0362" w14:textId="3506B81E" w:rsidR="00821180" w:rsidRDefault="00821180"/>
    <w:p w14:paraId="5DD237EE" w14:textId="75BD7222" w:rsidR="00821180" w:rsidRPr="00C7772F" w:rsidRDefault="00821180" w:rsidP="00821180">
      <w:pPr>
        <w:jc w:val="center"/>
        <w:rPr>
          <w:b/>
          <w:bCs/>
          <w:sz w:val="44"/>
          <w:szCs w:val="44"/>
          <w:u w:val="single"/>
        </w:rPr>
      </w:pPr>
      <w:r w:rsidRPr="00C7772F">
        <w:rPr>
          <w:b/>
          <w:bCs/>
          <w:sz w:val="44"/>
          <w:szCs w:val="44"/>
          <w:u w:val="single"/>
        </w:rPr>
        <w:t>District Captain To</w:t>
      </w:r>
      <w:r w:rsidR="00C7772F">
        <w:rPr>
          <w:b/>
          <w:bCs/>
          <w:sz w:val="44"/>
          <w:szCs w:val="44"/>
          <w:u w:val="single"/>
        </w:rPr>
        <w:t>-</w:t>
      </w:r>
      <w:r w:rsidRPr="00C7772F">
        <w:rPr>
          <w:b/>
          <w:bCs/>
          <w:sz w:val="44"/>
          <w:szCs w:val="44"/>
          <w:u w:val="single"/>
        </w:rPr>
        <w:t>Do List.</w:t>
      </w:r>
    </w:p>
    <w:p w14:paraId="6E0CA645" w14:textId="0EA4716E" w:rsidR="00DD2658" w:rsidRDefault="00DD2658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 Slack daily. Ma</w:t>
      </w:r>
      <w:r w:rsidR="00DE4ED0">
        <w:rPr>
          <w:sz w:val="28"/>
          <w:szCs w:val="28"/>
        </w:rPr>
        <w:t>ke sure you set notifications.</w:t>
      </w:r>
    </w:p>
    <w:p w14:paraId="707983DA" w14:textId="15CCD4CE" w:rsidR="00821180" w:rsidRPr="00CF2C90" w:rsidRDefault="00821180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 xml:space="preserve">Process the FUT. Needs to be worked every couple </w:t>
      </w:r>
      <w:r w:rsidR="00C7772F">
        <w:rPr>
          <w:sz w:val="28"/>
          <w:szCs w:val="28"/>
        </w:rPr>
        <w:t xml:space="preserve">of </w:t>
      </w:r>
      <w:r w:rsidRPr="00CF2C90">
        <w:rPr>
          <w:sz w:val="28"/>
          <w:szCs w:val="28"/>
        </w:rPr>
        <w:t>days</w:t>
      </w:r>
      <w:r w:rsidR="00C7772F">
        <w:rPr>
          <w:sz w:val="28"/>
          <w:szCs w:val="28"/>
        </w:rPr>
        <w:t>.</w:t>
      </w:r>
      <w:r w:rsidRPr="00CF2C90">
        <w:rPr>
          <w:sz w:val="28"/>
          <w:szCs w:val="28"/>
        </w:rPr>
        <w:t xml:space="preserve"> Come up with a plan, amongst other DCs in your region</w:t>
      </w:r>
      <w:r w:rsidR="00A360C4" w:rsidRPr="00CF2C90">
        <w:rPr>
          <w:sz w:val="28"/>
          <w:szCs w:val="28"/>
        </w:rPr>
        <w:t>, to be more proficient.</w:t>
      </w:r>
    </w:p>
    <w:p w14:paraId="594E4238" w14:textId="7988E7E9" w:rsidR="00821180" w:rsidRPr="00CF2C90" w:rsidRDefault="00821180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 xml:space="preserve">Call potential volunteers in the IP (In Process). Tell them how they can get involved. </w:t>
      </w:r>
    </w:p>
    <w:p w14:paraId="1BCA2CD8" w14:textId="7DFA50A9" w:rsidR="00821180" w:rsidRPr="00CF2C90" w:rsidRDefault="00821180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Check the LMT for New Volunteers near you.</w:t>
      </w:r>
    </w:p>
    <w:p w14:paraId="3B8C4DE6" w14:textId="3E614224" w:rsidR="00821180" w:rsidRPr="00CF2C90" w:rsidRDefault="00821180" w:rsidP="00821180">
      <w:pPr>
        <w:pStyle w:val="ListParagraph"/>
        <w:rPr>
          <w:sz w:val="28"/>
          <w:szCs w:val="28"/>
        </w:rPr>
      </w:pPr>
      <w:r w:rsidRPr="00CF2C90">
        <w:rPr>
          <w:sz w:val="28"/>
          <w:szCs w:val="28"/>
        </w:rPr>
        <w:t>Call them and if they are someone you want to work with</w:t>
      </w:r>
      <w:r w:rsidR="00A360C4" w:rsidRPr="00CF2C90">
        <w:rPr>
          <w:sz w:val="28"/>
          <w:szCs w:val="28"/>
        </w:rPr>
        <w:t>,</w:t>
      </w:r>
      <w:r w:rsidRPr="00CF2C90">
        <w:rPr>
          <w:sz w:val="28"/>
          <w:szCs w:val="28"/>
        </w:rPr>
        <w:t xml:space="preserve"> assign them the volunteer role.</w:t>
      </w:r>
    </w:p>
    <w:p w14:paraId="62DDB5B0" w14:textId="55A04B0C" w:rsidR="00821180" w:rsidRPr="00CF2C90" w:rsidRDefault="00821180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Attend weekly DC Tuesday night training</w:t>
      </w:r>
      <w:r w:rsidR="00DE4ED0">
        <w:rPr>
          <w:sz w:val="28"/>
          <w:szCs w:val="28"/>
        </w:rPr>
        <w:t>.</w:t>
      </w:r>
    </w:p>
    <w:p w14:paraId="36F84300" w14:textId="34883A65" w:rsidR="00821180" w:rsidRPr="00CF2C90" w:rsidRDefault="00821180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 xml:space="preserve">Try to reach out to your team of volunteers as often as you can. If there is no activity, monthly is fine. Get a report on anything that might need attention. </w:t>
      </w:r>
    </w:p>
    <w:p w14:paraId="5600870D" w14:textId="6D451BB4" w:rsidR="00821180" w:rsidRPr="00CF2C90" w:rsidRDefault="00A360C4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Work with your volunteers on finding places to recruit and present COS.</w:t>
      </w:r>
    </w:p>
    <w:p w14:paraId="0F44C06E" w14:textId="016BED25" w:rsidR="00A360C4" w:rsidRPr="00CF2C90" w:rsidRDefault="00A360C4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Attend your Regional Meetings</w:t>
      </w:r>
      <w:r w:rsidR="00DE4ED0">
        <w:rPr>
          <w:sz w:val="28"/>
          <w:szCs w:val="28"/>
        </w:rPr>
        <w:t>.</w:t>
      </w:r>
    </w:p>
    <w:p w14:paraId="5E193B2E" w14:textId="3DD5FF82" w:rsidR="00F81CD8" w:rsidRDefault="00F81CD8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 xml:space="preserve">Complete your training, </w:t>
      </w:r>
      <w:proofErr w:type="spellStart"/>
      <w:r w:rsidRPr="00CF2C90">
        <w:rPr>
          <w:sz w:val="28"/>
          <w:szCs w:val="28"/>
        </w:rPr>
        <w:t>cosU</w:t>
      </w:r>
      <w:proofErr w:type="spellEnd"/>
      <w:r w:rsidRPr="00CF2C90">
        <w:rPr>
          <w:sz w:val="28"/>
          <w:szCs w:val="28"/>
        </w:rPr>
        <w:t>.</w:t>
      </w:r>
    </w:p>
    <w:p w14:paraId="55B7FC43" w14:textId="44589805" w:rsidR="00DD2658" w:rsidRPr="00CF2C90" w:rsidRDefault="00DD2658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ke 3-5 calls per week to recruit from your DD.</w:t>
      </w:r>
    </w:p>
    <w:p w14:paraId="6FFB46CF" w14:textId="3596F273" w:rsidR="00A360C4" w:rsidRPr="00CF2C90" w:rsidRDefault="00A360C4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Attend the monthly state meeting, 2</w:t>
      </w:r>
      <w:r w:rsidRPr="00CF2C90">
        <w:rPr>
          <w:sz w:val="28"/>
          <w:szCs w:val="28"/>
          <w:vertAlign w:val="superscript"/>
        </w:rPr>
        <w:t>nd</w:t>
      </w:r>
      <w:r w:rsidRPr="00CF2C90">
        <w:rPr>
          <w:sz w:val="28"/>
          <w:szCs w:val="28"/>
        </w:rPr>
        <w:t xml:space="preserve"> Wednesday of the month.</w:t>
      </w:r>
    </w:p>
    <w:p w14:paraId="7AE00096" w14:textId="680F8959" w:rsidR="00A07986" w:rsidRPr="00CF2C90" w:rsidRDefault="00A07986" w:rsidP="0082118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Write a letter to your legislator. Call. Make contact.</w:t>
      </w:r>
    </w:p>
    <w:p w14:paraId="3715014F" w14:textId="2C7ECAF5" w:rsidR="00A07986" w:rsidRPr="00CF2C90" w:rsidRDefault="00A07986" w:rsidP="00A07986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Give them a Legislative Packet</w:t>
      </w:r>
      <w:r w:rsidRPr="00CF2C90">
        <w:rPr>
          <w:sz w:val="28"/>
          <w:szCs w:val="28"/>
        </w:rPr>
        <w:tab/>
      </w:r>
    </w:p>
    <w:p w14:paraId="173CE954" w14:textId="1610AAFD" w:rsidR="00A07986" w:rsidRPr="00CF2C90" w:rsidRDefault="00A07986" w:rsidP="00A0798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 xml:space="preserve">Runaway </w:t>
      </w:r>
      <w:r w:rsidR="00C7772F">
        <w:rPr>
          <w:sz w:val="28"/>
          <w:szCs w:val="28"/>
        </w:rPr>
        <w:t>C</w:t>
      </w:r>
      <w:r w:rsidRPr="00CF2C90">
        <w:rPr>
          <w:sz w:val="28"/>
          <w:szCs w:val="28"/>
        </w:rPr>
        <w:t xml:space="preserve">onvention </w:t>
      </w:r>
      <w:r w:rsidR="00C7772F">
        <w:rPr>
          <w:sz w:val="28"/>
          <w:szCs w:val="28"/>
        </w:rPr>
        <w:t>M</w:t>
      </w:r>
      <w:r w:rsidRPr="00CF2C90">
        <w:rPr>
          <w:sz w:val="28"/>
          <w:szCs w:val="28"/>
        </w:rPr>
        <w:t>yth flyer</w:t>
      </w:r>
    </w:p>
    <w:p w14:paraId="0183C809" w14:textId="17B5F453" w:rsidR="00A07986" w:rsidRPr="00CF2C90" w:rsidRDefault="00A07986" w:rsidP="00A0798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Pocket Guide</w:t>
      </w:r>
    </w:p>
    <w:p w14:paraId="3A6AE394" w14:textId="4DB07EBD" w:rsidR="00A07986" w:rsidRPr="00CF2C90" w:rsidRDefault="00A07986" w:rsidP="00A0798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>Your business card or a personal card or letter.</w:t>
      </w:r>
    </w:p>
    <w:p w14:paraId="06FAF008" w14:textId="7167E972" w:rsidR="00CF2C90" w:rsidRPr="00CF2C90" w:rsidRDefault="00CF2C90" w:rsidP="00A0798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CF2C90">
        <w:rPr>
          <w:sz w:val="28"/>
          <w:szCs w:val="28"/>
        </w:rPr>
        <w:t xml:space="preserve">Go to </w:t>
      </w:r>
      <w:hyperlink r:id="rId6" w:history="1">
        <w:r w:rsidRPr="00CF2C90">
          <w:rPr>
            <w:rStyle w:val="Hyperlink"/>
            <w:sz w:val="28"/>
            <w:szCs w:val="28"/>
          </w:rPr>
          <w:t>https://conventionofstates.com/cos-surge-article-library</w:t>
        </w:r>
      </w:hyperlink>
      <w:r w:rsidRPr="00CF2C90">
        <w:rPr>
          <w:sz w:val="28"/>
          <w:szCs w:val="28"/>
        </w:rPr>
        <w:t xml:space="preserve"> to look for more interesting articles. If you have someone that you need to convince, send them occasionally</w:t>
      </w:r>
      <w:r w:rsidR="004F22C1">
        <w:rPr>
          <w:sz w:val="28"/>
          <w:szCs w:val="28"/>
        </w:rPr>
        <w:t>,</w:t>
      </w:r>
      <w:r w:rsidRPr="00CF2C90">
        <w:rPr>
          <w:sz w:val="28"/>
          <w:szCs w:val="28"/>
        </w:rPr>
        <w:t xml:space="preserve"> via email. </w:t>
      </w:r>
    </w:p>
    <w:p w14:paraId="306BA576" w14:textId="74ACF51F" w:rsidR="00A07986" w:rsidRDefault="00A07986" w:rsidP="00A0798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C7772F">
        <w:rPr>
          <w:sz w:val="28"/>
          <w:szCs w:val="28"/>
        </w:rPr>
        <w:t>Printout of the petition signers in your</w:t>
      </w:r>
      <w:r w:rsidR="00C7772F">
        <w:rPr>
          <w:sz w:val="28"/>
          <w:szCs w:val="28"/>
        </w:rPr>
        <w:t>/legislators</w:t>
      </w:r>
      <w:r w:rsidRPr="00C7772F">
        <w:rPr>
          <w:sz w:val="28"/>
          <w:szCs w:val="28"/>
        </w:rPr>
        <w:t xml:space="preserve"> district. </w:t>
      </w:r>
    </w:p>
    <w:p w14:paraId="2A449322" w14:textId="36D5D4FC" w:rsidR="00DD2658" w:rsidRPr="00CF2C90" w:rsidRDefault="00DD2658" w:rsidP="00DD265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ign up as a Constitution Alive or Biblical Citizenship Coach. Licenses are free for a short time.</w:t>
      </w:r>
    </w:p>
    <w:sectPr w:rsidR="00DD2658" w:rsidRPr="00CF2C90" w:rsidSect="00DE4ED0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47FA9"/>
    <w:multiLevelType w:val="hybridMultilevel"/>
    <w:tmpl w:val="ABDED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TKwsDCyMDYyN7RQ0lEKTi0uzszPAykwrAUA78DygywAAAA="/>
  </w:docVars>
  <w:rsids>
    <w:rsidRoot w:val="00821180"/>
    <w:rsid w:val="00256225"/>
    <w:rsid w:val="004F22C1"/>
    <w:rsid w:val="00821180"/>
    <w:rsid w:val="00A07986"/>
    <w:rsid w:val="00A360C4"/>
    <w:rsid w:val="00C7772F"/>
    <w:rsid w:val="00CF2C90"/>
    <w:rsid w:val="00DD2658"/>
    <w:rsid w:val="00DE4ED0"/>
    <w:rsid w:val="00F81CD8"/>
    <w:rsid w:val="00FB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A658"/>
  <w15:chartTrackingRefBased/>
  <w15:docId w15:val="{089E0DE0-8C2C-44C0-B06E-71888E1D9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1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2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2C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ventionofstates.com/cos-surge-article-librar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'El Lapp</dc:creator>
  <cp:keywords/>
  <dc:description/>
  <cp:lastModifiedBy>Jo'El Lapp</cp:lastModifiedBy>
  <cp:revision>6</cp:revision>
  <cp:lastPrinted>2021-02-19T21:03:00Z</cp:lastPrinted>
  <dcterms:created xsi:type="dcterms:W3CDTF">2021-02-18T18:53:00Z</dcterms:created>
  <dcterms:modified xsi:type="dcterms:W3CDTF">2021-02-19T21:12:00Z</dcterms:modified>
</cp:coreProperties>
</file>